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AF9CE" w14:textId="77777777" w:rsidR="007C624E" w:rsidRPr="007C624E" w:rsidRDefault="007C624E" w:rsidP="007C624E">
      <w:pPr>
        <w:rPr>
          <w:rFonts w:ascii="Times New Roman" w:hAnsi="Times New Roman" w:cs="Times New Roman"/>
          <w:b/>
          <w:bCs/>
        </w:rPr>
      </w:pPr>
      <w:r w:rsidRPr="007C624E">
        <w:rPr>
          <w:rFonts w:ascii="Times New Roman" w:hAnsi="Times New Roman" w:cs="Times New Roman"/>
          <w:b/>
          <w:bCs/>
        </w:rPr>
        <w:t>Program:</w:t>
      </w:r>
    </w:p>
    <w:p w14:paraId="10FE1ED8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36C19A6A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>#include &lt;iostream&gt;</w:t>
      </w:r>
    </w:p>
    <w:p w14:paraId="3C4D9DCA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>using namespace std;</w:t>
      </w:r>
    </w:p>
    <w:p w14:paraId="08AB1A97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2727BBEB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int </w:t>
      </w:r>
      <w:proofErr w:type="gramStart"/>
      <w:r w:rsidRPr="007C624E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7C624E">
        <w:rPr>
          <w:rFonts w:ascii="Times New Roman" w:eastAsia="Times New Roman" w:hAnsi="Times New Roman" w:cs="Times New Roman"/>
          <w:lang w:eastAsia="en-IN"/>
        </w:rPr>
        <w:t>)</w:t>
      </w:r>
    </w:p>
    <w:p w14:paraId="3A60EE87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>{</w:t>
      </w:r>
    </w:p>
    <w:p w14:paraId="33AB87D0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int n;</w:t>
      </w:r>
    </w:p>
    <w:p w14:paraId="5685F713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unsigned long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long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factorial = 1;</w:t>
      </w:r>
    </w:p>
    <w:p w14:paraId="6C647CCD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614A9B3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&lt;&lt; "Enter a positive integer: ";</w:t>
      </w:r>
    </w:p>
    <w:p w14:paraId="41BF2127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cin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&gt;&gt; n;</w:t>
      </w:r>
    </w:p>
    <w:p w14:paraId="5C67A8F0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FC8DBE1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if (n &lt; 0)</w:t>
      </w:r>
    </w:p>
    <w:p w14:paraId="27A7EE4D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&lt;&lt; "Error! Factorial of a negative number doesn't exist.";</w:t>
      </w:r>
    </w:p>
    <w:p w14:paraId="706DD636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else {</w:t>
      </w:r>
    </w:p>
    <w:p w14:paraId="40BFD871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    for(int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= 1;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&lt;=n; ++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>) {</w:t>
      </w:r>
    </w:p>
    <w:p w14:paraId="1ADF4696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        factorial *=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>;</w:t>
      </w:r>
    </w:p>
    <w:p w14:paraId="02A3B2AD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    }</w:t>
      </w:r>
    </w:p>
    <w:p w14:paraId="5D0A4394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r w:rsidRPr="007C624E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7C624E">
        <w:rPr>
          <w:rFonts w:ascii="Times New Roman" w:eastAsia="Times New Roman" w:hAnsi="Times New Roman" w:cs="Times New Roman"/>
          <w:lang w:eastAsia="en-IN"/>
        </w:rPr>
        <w:t xml:space="preserve"> &lt;&lt; "Factorial of " &lt;&lt; n &lt;&lt; " = " &lt;&lt; factorial;    </w:t>
      </w:r>
    </w:p>
    <w:p w14:paraId="6DCF6F77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49F40BE3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3278CD6C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 xml:space="preserve">    return 0;</w:t>
      </w:r>
    </w:p>
    <w:p w14:paraId="5F6D666C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>}</w:t>
      </w:r>
    </w:p>
    <w:p w14:paraId="461E38BE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1073B488" w14:textId="77777777" w:rsidR="007C624E" w:rsidRPr="007C624E" w:rsidRDefault="007C624E" w:rsidP="007C624E">
      <w:pPr>
        <w:rPr>
          <w:rFonts w:ascii="Times New Roman" w:hAnsi="Times New Roman" w:cs="Times New Roman"/>
          <w:b/>
          <w:bCs/>
        </w:rPr>
      </w:pPr>
      <w:r w:rsidRPr="007C624E">
        <w:rPr>
          <w:rFonts w:ascii="Times New Roman" w:hAnsi="Times New Roman" w:cs="Times New Roman"/>
          <w:b/>
          <w:bCs/>
        </w:rPr>
        <w:t>Output:</w:t>
      </w:r>
    </w:p>
    <w:p w14:paraId="41E18146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525931AC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>Enter a positive integer: 12</w:t>
      </w:r>
    </w:p>
    <w:p w14:paraId="42D36BD3" w14:textId="77777777" w:rsidR="007C624E" w:rsidRPr="007C624E" w:rsidRDefault="007C624E" w:rsidP="007C62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7C624E">
        <w:rPr>
          <w:rFonts w:ascii="Times New Roman" w:eastAsia="Times New Roman" w:hAnsi="Times New Roman" w:cs="Times New Roman"/>
          <w:lang w:eastAsia="en-IN"/>
        </w:rPr>
        <w:t>Factorial of 12 = 479001600</w:t>
      </w:r>
    </w:p>
    <w:p w14:paraId="71AE3EB9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44A93D89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2BAA9433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4A0443CA" w14:textId="77777777" w:rsidR="007C624E" w:rsidRPr="007C624E" w:rsidRDefault="007C624E" w:rsidP="007C624E">
      <w:pPr>
        <w:rPr>
          <w:rFonts w:ascii="Times New Roman" w:hAnsi="Times New Roman" w:cs="Times New Roman"/>
        </w:rPr>
      </w:pPr>
    </w:p>
    <w:p w14:paraId="677C07AA" w14:textId="77777777" w:rsidR="00005BF6" w:rsidRPr="007C624E" w:rsidRDefault="00005BF6">
      <w:pPr>
        <w:rPr>
          <w:rFonts w:ascii="Times New Roman" w:hAnsi="Times New Roman" w:cs="Times New Roman"/>
        </w:rPr>
      </w:pPr>
    </w:p>
    <w:sectPr w:rsidR="00005BF6" w:rsidRPr="007C62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I1NTIzNDYzMTdR0lEKTi0uzszPAykwrAUAnMQnfCwAAAA="/>
  </w:docVars>
  <w:rsids>
    <w:rsidRoot w:val="007C624E"/>
    <w:rsid w:val="00005BF6"/>
    <w:rsid w:val="007C6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E230A"/>
  <w15:chartTrackingRefBased/>
  <w15:docId w15:val="{AF35DA2A-F43A-40D4-A552-32E2D2D83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2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2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24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7C624E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7C624E"/>
  </w:style>
  <w:style w:type="character" w:customStyle="1" w:styleId="hljs-meta-keyword">
    <w:name w:val="hljs-meta-keyword"/>
    <w:basedOn w:val="DefaultParagraphFont"/>
    <w:rsid w:val="007C624E"/>
  </w:style>
  <w:style w:type="character" w:customStyle="1" w:styleId="hljs-meta-string">
    <w:name w:val="hljs-meta-string"/>
    <w:basedOn w:val="DefaultParagraphFont"/>
    <w:rsid w:val="007C624E"/>
  </w:style>
  <w:style w:type="character" w:customStyle="1" w:styleId="hljs-keyword">
    <w:name w:val="hljs-keyword"/>
    <w:basedOn w:val="DefaultParagraphFont"/>
    <w:rsid w:val="007C624E"/>
  </w:style>
  <w:style w:type="character" w:customStyle="1" w:styleId="hljs-builtin">
    <w:name w:val="hljs-built_in"/>
    <w:basedOn w:val="DefaultParagraphFont"/>
    <w:rsid w:val="007C624E"/>
  </w:style>
  <w:style w:type="character" w:customStyle="1" w:styleId="hljs-function">
    <w:name w:val="hljs-function"/>
    <w:basedOn w:val="DefaultParagraphFont"/>
    <w:rsid w:val="007C624E"/>
  </w:style>
  <w:style w:type="character" w:customStyle="1" w:styleId="hljs-title">
    <w:name w:val="hljs-title"/>
    <w:basedOn w:val="DefaultParagraphFont"/>
    <w:rsid w:val="007C624E"/>
  </w:style>
  <w:style w:type="character" w:customStyle="1" w:styleId="hljs-params">
    <w:name w:val="hljs-params"/>
    <w:basedOn w:val="DefaultParagraphFont"/>
    <w:rsid w:val="007C624E"/>
  </w:style>
  <w:style w:type="character" w:customStyle="1" w:styleId="hljs-number">
    <w:name w:val="hljs-number"/>
    <w:basedOn w:val="DefaultParagraphFont"/>
    <w:rsid w:val="007C624E"/>
  </w:style>
  <w:style w:type="character" w:customStyle="1" w:styleId="hljs-string">
    <w:name w:val="hljs-string"/>
    <w:basedOn w:val="DefaultParagraphFont"/>
    <w:rsid w:val="007C62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2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02:00Z</dcterms:created>
  <dcterms:modified xsi:type="dcterms:W3CDTF">2021-02-22T13:03:00Z</dcterms:modified>
</cp:coreProperties>
</file>